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40CBF124" w:rsidR="00C11A25" w:rsidRPr="00657C7A" w:rsidRDefault="00657C7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 w:rsidR="00343D78">
              <w:rPr>
                <w:rFonts w:ascii="Calibri" w:eastAsia="Calibri" w:hAnsi="Calibri" w:cs="Calibri"/>
                <w:lang w:val="bg-BG"/>
              </w:rPr>
              <w:t xml:space="preserve">бих направил всичко за възкресението на този празник. Имам връзки с фирми с който ще осъществим тази задача. С чисто нов персонал и фирма за елиминация а всякаква конкуренция ще станем отново номер едно в света. Също така ще трябва да напълним хазната отново по един или друг начин. Това го остави на мен, имам доста работна ръка която ще се справи с тази задача. </w:t>
            </w:r>
            <w:r w:rsidR="00C16432">
              <w:rPr>
                <w:rFonts w:ascii="Calibri" w:eastAsia="Calibri" w:hAnsi="Calibri" w:cs="Calibri"/>
                <w:lang w:val="bg-BG"/>
              </w:rPr>
              <w:t>Не се тревожи за доставките на играчки имам идея. Имай вяра в мен!!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8F1A577" w:rsidR="00C11A25" w:rsidRPr="00C11A25" w:rsidRDefault="00017FF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DD691B6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7ED1D5B0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0A28A6B3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17FF8"/>
    <w:rsid w:val="00215C82"/>
    <w:rsid w:val="00343D78"/>
    <w:rsid w:val="00610CD6"/>
    <w:rsid w:val="00657C7A"/>
    <w:rsid w:val="006751DC"/>
    <w:rsid w:val="00B85B8D"/>
    <w:rsid w:val="00C11A25"/>
    <w:rsid w:val="00C16432"/>
    <w:rsid w:val="00C6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</dc:creator>
  <cp:lastModifiedBy>gabrielgigov80@gmail.com</cp:lastModifiedBy>
  <cp:revision>2</cp:revision>
  <dcterms:created xsi:type="dcterms:W3CDTF">2021-10-22T18:52:00Z</dcterms:created>
  <dcterms:modified xsi:type="dcterms:W3CDTF">2021-10-22T18:52:00Z</dcterms:modified>
</cp:coreProperties>
</file>